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7A42C" w14:textId="77777777" w:rsidR="00D95FE8" w:rsidRDefault="00000000">
      <w:pPr>
        <w:pStyle w:val="a4"/>
      </w:pPr>
      <w:r>
        <w:t>Отчёт по лабораторной работе №1</w:t>
      </w:r>
    </w:p>
    <w:p w14:paraId="6B2214A8" w14:textId="77777777" w:rsidR="00D95FE8" w:rsidRDefault="00000000">
      <w:pPr>
        <w:pStyle w:val="a5"/>
      </w:pPr>
      <w:r>
        <w:t>дисциплина: Математическое моделирование</w:t>
      </w:r>
    </w:p>
    <w:p w14:paraId="157F67B8" w14:textId="77777777" w:rsidR="00D95FE8" w:rsidRDefault="00000000">
      <w:pPr>
        <w:pStyle w:val="Author"/>
      </w:pPr>
      <w:r>
        <w:t>Быстров Глеб Андр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84034423"/>
        <w:docPartObj>
          <w:docPartGallery w:val="Table of Contents"/>
          <w:docPartUnique/>
        </w:docPartObj>
      </w:sdtPr>
      <w:sdtContent>
        <w:p w14:paraId="53BACCE4" w14:textId="77777777" w:rsidR="00D95FE8" w:rsidRDefault="00000000">
          <w:pPr>
            <w:pStyle w:val="ae"/>
          </w:pPr>
          <w:r>
            <w:t>Содержание</w:t>
          </w:r>
        </w:p>
        <w:p w14:paraId="405338DF" w14:textId="77777777" w:rsidR="00CF5597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7033631" w:history="1">
            <w:r w:rsidR="00CF5597" w:rsidRPr="008E62CD">
              <w:rPr>
                <w:rStyle w:val="ad"/>
                <w:noProof/>
              </w:rPr>
              <w:t>1</w:t>
            </w:r>
            <w:r w:rsidR="00CF5597">
              <w:rPr>
                <w:noProof/>
              </w:rPr>
              <w:tab/>
            </w:r>
            <w:r w:rsidR="00CF5597" w:rsidRPr="008E62CD">
              <w:rPr>
                <w:rStyle w:val="ad"/>
                <w:noProof/>
              </w:rPr>
              <w:t>Цель работы</w:t>
            </w:r>
            <w:r w:rsidR="00CF5597">
              <w:rPr>
                <w:noProof/>
                <w:webHidden/>
              </w:rPr>
              <w:tab/>
            </w:r>
            <w:r w:rsidR="00CF5597">
              <w:rPr>
                <w:noProof/>
                <w:webHidden/>
              </w:rPr>
              <w:fldChar w:fldCharType="begin"/>
            </w:r>
            <w:r w:rsidR="00CF5597">
              <w:rPr>
                <w:noProof/>
                <w:webHidden/>
              </w:rPr>
              <w:instrText xml:space="preserve"> PAGEREF _Toc127033631 \h </w:instrText>
            </w:r>
            <w:r w:rsidR="00CF5597">
              <w:rPr>
                <w:noProof/>
                <w:webHidden/>
              </w:rPr>
            </w:r>
            <w:r w:rsidR="00CF5597">
              <w:rPr>
                <w:noProof/>
                <w:webHidden/>
              </w:rPr>
              <w:fldChar w:fldCharType="separate"/>
            </w:r>
            <w:r w:rsidR="00CF5597">
              <w:rPr>
                <w:noProof/>
                <w:webHidden/>
              </w:rPr>
              <w:t>1</w:t>
            </w:r>
            <w:r w:rsidR="00CF5597">
              <w:rPr>
                <w:noProof/>
                <w:webHidden/>
              </w:rPr>
              <w:fldChar w:fldCharType="end"/>
            </w:r>
          </w:hyperlink>
        </w:p>
        <w:p w14:paraId="53B98805" w14:textId="77777777" w:rsidR="00CF5597" w:rsidRDefault="00CF559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7033632" w:history="1">
            <w:r w:rsidRPr="008E62C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E62C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33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40CD3" w14:textId="77777777" w:rsidR="00CF5597" w:rsidRDefault="00CF559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7033633" w:history="1">
            <w:r w:rsidRPr="008E62C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E62C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33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CA870" w14:textId="77777777" w:rsidR="00CF5597" w:rsidRDefault="00CF559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7033634" w:history="1">
            <w:r w:rsidRPr="008E62C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E62C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33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26837D" w14:textId="77777777" w:rsidR="00CF5597" w:rsidRDefault="00CF559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7033635" w:history="1">
            <w:r w:rsidRPr="008E62CD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E62C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33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8F3217" w14:textId="77777777" w:rsidR="00CF5597" w:rsidRDefault="00CF559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7033636" w:history="1">
            <w:r w:rsidRPr="008E62C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33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19AD7" w14:textId="77777777" w:rsidR="00D95FE8" w:rsidRDefault="00000000">
          <w:r>
            <w:fldChar w:fldCharType="end"/>
          </w:r>
        </w:p>
      </w:sdtContent>
    </w:sdt>
    <w:p w14:paraId="351DCE99" w14:textId="77777777" w:rsidR="00D95FE8" w:rsidRDefault="00000000">
      <w:pPr>
        <w:pStyle w:val="1"/>
      </w:pPr>
      <w:bookmarkStart w:id="0" w:name="цель-работы"/>
      <w:bookmarkStart w:id="1" w:name="_Toc127033631"/>
      <w:r>
        <w:rPr>
          <w:rStyle w:val="SectionNumber"/>
        </w:rPr>
        <w:t>1</w:t>
      </w:r>
      <w:r>
        <w:tab/>
        <w:t>Цель работы</w:t>
      </w:r>
      <w:bookmarkEnd w:id="1"/>
    </w:p>
    <w:p w14:paraId="538B88AA" w14:textId="77777777" w:rsidR="00D95FE8" w:rsidRDefault="00000000">
      <w:pPr>
        <w:pStyle w:val="FirstParagraph"/>
      </w:pPr>
      <w:r>
        <w:t>В данной лабораторной работе мне будет необходимо вспомнить как работать с git и разметкой Markdown для формирования отчётов по лабораторным работам модифицируя готовый шаблон.</w:t>
      </w:r>
    </w:p>
    <w:p w14:paraId="2B06CDBB" w14:textId="77777777" w:rsidR="00D95FE8" w:rsidRDefault="00000000">
      <w:pPr>
        <w:pStyle w:val="1"/>
      </w:pPr>
      <w:bookmarkStart w:id="2" w:name="задание"/>
      <w:bookmarkStart w:id="3" w:name="_Toc127033632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F0F4EF5" w14:textId="77777777" w:rsidR="00D95FE8" w:rsidRDefault="00000000">
      <w:pPr>
        <w:pStyle w:val="FirstParagraph"/>
      </w:pPr>
      <w:r>
        <w:t>Создать и настроить рабочее пространство для лабораторных работ для данной дисциплины.</w:t>
      </w:r>
    </w:p>
    <w:p w14:paraId="4954E68B" w14:textId="77777777" w:rsidR="00D95FE8" w:rsidRDefault="00000000">
      <w:pPr>
        <w:pStyle w:val="1"/>
      </w:pPr>
      <w:bookmarkStart w:id="4" w:name="теоретическое-введение"/>
      <w:bookmarkStart w:id="5" w:name="_Toc127033633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591D3EA8" w14:textId="77777777" w:rsidR="00D95FE8" w:rsidRDefault="00000000">
      <w:pPr>
        <w:pStyle w:val="FirstParagraph"/>
      </w:pPr>
      <w:r>
        <w:t>Git («гит») — это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. На сегодняшний день его поддерживает Джунио Хамано [1].</w:t>
      </w:r>
    </w:p>
    <w:p w14:paraId="51F99CE7" w14:textId="77777777" w:rsidR="00D95FE8" w:rsidRDefault="00000000">
      <w:pPr>
        <w:pStyle w:val="a0"/>
      </w:pPr>
      <w:r>
        <w:t>Среди проектов, использующих Git — ядро Linux, Swift, Android, Drupal, Cairo, GNU Core Utilities, Mesa, Wine, Chromium, Compiz Fusion, FlightGear, jQuery, PHP, NASM, MediaWiki, DokuWiki, Qt, ряд дистрибутивов Linux.</w:t>
      </w:r>
    </w:p>
    <w:p w14:paraId="70053D01" w14:textId="77777777" w:rsidR="00D95FE8" w:rsidRDefault="00000000">
      <w:pPr>
        <w:pStyle w:val="a0"/>
      </w:pPr>
      <w:r>
        <w:t>Программа является свободной и выпущена под лицензией GNU GPL версии 2. По умолчанию используется TCP порт 9418.</w:t>
      </w:r>
    </w:p>
    <w:p w14:paraId="14024F92" w14:textId="77777777" w:rsidR="00D95FE8" w:rsidRDefault="00000000">
      <w:pPr>
        <w:pStyle w:val="a0"/>
      </w:pPr>
      <w:r>
        <w:t>Необходимо выполнить следующие команды, чтобы git узнал имя и электронную почту. Если git уже установлен, можно переходить к разделу окончания строк [2].</w:t>
      </w:r>
    </w:p>
    <w:p w14:paraId="37B33F6C" w14:textId="77777777" w:rsidR="00D95FE8" w:rsidRPr="00CF5597" w:rsidRDefault="00000000">
      <w:pPr>
        <w:pStyle w:val="a0"/>
        <w:rPr>
          <w:lang w:val="en-US"/>
        </w:rPr>
      </w:pPr>
      <w:r w:rsidRPr="00CF5597">
        <w:rPr>
          <w:lang w:val="en-US"/>
        </w:rPr>
        <w:lastRenderedPageBreak/>
        <w:t>git config –global user.name “Your Name”</w:t>
      </w:r>
    </w:p>
    <w:p w14:paraId="7294F297" w14:textId="77777777" w:rsidR="00D95FE8" w:rsidRPr="00CF5597" w:rsidRDefault="00000000">
      <w:pPr>
        <w:pStyle w:val="a0"/>
        <w:rPr>
          <w:lang w:val="en-US"/>
        </w:rPr>
      </w:pPr>
      <w:r w:rsidRPr="00CF5597">
        <w:rPr>
          <w:lang w:val="en-US"/>
        </w:rPr>
        <w:t xml:space="preserve">git config –global </w:t>
      </w:r>
      <w:proofErr w:type="spellStart"/>
      <w:r w:rsidRPr="00CF5597">
        <w:rPr>
          <w:lang w:val="en-US"/>
        </w:rPr>
        <w:t>user.email</w:t>
      </w:r>
      <w:proofErr w:type="spellEnd"/>
      <w:r w:rsidRPr="00CF5597">
        <w:rPr>
          <w:lang w:val="en-US"/>
        </w:rPr>
        <w:t xml:space="preserve"> “your_email@whatever.com”</w:t>
      </w:r>
    </w:p>
    <w:p w14:paraId="572B7B52" w14:textId="77777777" w:rsidR="00D95FE8" w:rsidRDefault="00000000">
      <w:pPr>
        <w:pStyle w:val="a0"/>
      </w:pPr>
      <w:r>
        <w:t>Markdown («</w:t>
      </w:r>
      <w:proofErr w:type="spellStart"/>
      <w:r>
        <w:t>маркда́ун</w:t>
      </w:r>
      <w:proofErr w:type="spellEnd"/>
      <w:r>
        <w:t>»)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 [3].</w:t>
      </w:r>
    </w:p>
    <w:p w14:paraId="3A26EB5B" w14:textId="77777777" w:rsidR="00D95FE8" w:rsidRDefault="00000000">
      <w:pPr>
        <w:pStyle w:val="a0"/>
      </w:pPr>
      <w:r>
        <w:t>Чтобы создать заголовок, используйте знак (#), например: #This is heading 1</w:t>
      </w:r>
    </w:p>
    <w:p w14:paraId="021FD17D" w14:textId="77777777" w:rsidR="00D95FE8" w:rsidRPr="00CF5597" w:rsidRDefault="00000000">
      <w:pPr>
        <w:pStyle w:val="a0"/>
        <w:rPr>
          <w:lang w:val="en-US"/>
        </w:rPr>
      </w:pPr>
      <w:r w:rsidRPr="00CF5597">
        <w:rPr>
          <w:lang w:val="en-US"/>
        </w:rPr>
        <w:t>##This is heading 2</w:t>
      </w:r>
    </w:p>
    <w:p w14:paraId="19B44A35" w14:textId="77777777" w:rsidR="00D95FE8" w:rsidRPr="00CF5597" w:rsidRDefault="00000000">
      <w:pPr>
        <w:pStyle w:val="a0"/>
        <w:rPr>
          <w:lang w:val="en-US"/>
        </w:rPr>
      </w:pPr>
      <w:r w:rsidRPr="00CF5597">
        <w:rPr>
          <w:lang w:val="en-US"/>
        </w:rPr>
        <w:t>###This is heading 3</w:t>
      </w:r>
    </w:p>
    <w:p w14:paraId="348F83A9" w14:textId="77777777" w:rsidR="00D95FE8" w:rsidRDefault="00000000">
      <w:pPr>
        <w:pStyle w:val="a0"/>
      </w:pPr>
      <w:r>
        <w:t xml:space="preserve">####This is </w:t>
      </w:r>
      <w:proofErr w:type="spellStart"/>
      <w:r>
        <w:t>heading</w:t>
      </w:r>
      <w:proofErr w:type="spellEnd"/>
      <w:r>
        <w:t xml:space="preserve"> 4</w:t>
      </w:r>
    </w:p>
    <w:p w14:paraId="00BAC1EA" w14:textId="77777777" w:rsidR="00D95FE8" w:rsidRDefault="00000000">
      <w:pPr>
        <w:pStyle w:val="a0"/>
      </w:pPr>
      <w:r>
        <w:t>Чтобы задать для текста полужирное начертание, заключите его в двойные звездочки: This text is ** bold **.</w:t>
      </w:r>
    </w:p>
    <w:p w14:paraId="17ADE77B" w14:textId="77777777" w:rsidR="00D95FE8" w:rsidRDefault="00000000">
      <w:pPr>
        <w:pStyle w:val="a0"/>
      </w:pPr>
      <w:r>
        <w:t>Чтобы задать для текста курсивное начертание, заключите его в одинарные звездочки: This text is * italic *.</w:t>
      </w:r>
    </w:p>
    <w:p w14:paraId="05961961" w14:textId="77777777" w:rsidR="00D95FE8" w:rsidRDefault="00000000">
      <w:pPr>
        <w:pStyle w:val="a0"/>
      </w:pPr>
      <w:r>
        <w:t>Чтобы задать для текста полужирное и курсивное начертание, заключите его в тройные звездочки: This is text is both *** bold and italic *** [4].</w:t>
      </w:r>
    </w:p>
    <w:p w14:paraId="6A5845FC" w14:textId="77777777" w:rsidR="00D95FE8" w:rsidRDefault="00000000">
      <w:pPr>
        <w:pStyle w:val="1"/>
      </w:pPr>
      <w:bookmarkStart w:id="6" w:name="выполнение-лабораторной-работы"/>
      <w:bookmarkStart w:id="7" w:name="_Toc127033634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5781CF64" w14:textId="51539008" w:rsidR="00D95FE8" w:rsidRDefault="00000000">
      <w:pPr>
        <w:pStyle w:val="Compact"/>
        <w:numPr>
          <w:ilvl w:val="0"/>
          <w:numId w:val="2"/>
        </w:numPr>
      </w:pPr>
      <w:r>
        <w:t xml:space="preserve">Выполнил вход в свой аккаунт на GitHub (рис. </w:t>
      </w:r>
      <w:r w:rsidR="00CF5597" w:rsidRPr="00CF5597">
        <w:t>1</w:t>
      </w:r>
      <w:r>
        <w:t>).</w:t>
      </w:r>
    </w:p>
    <w:p w14:paraId="29FE14A2" w14:textId="77777777" w:rsidR="00D95FE8" w:rsidRDefault="00000000">
      <w:pPr>
        <w:pStyle w:val="CaptionedFigure"/>
      </w:pPr>
      <w:r>
        <w:rPr>
          <w:noProof/>
        </w:rPr>
        <w:drawing>
          <wp:inline distT="0" distB="0" distL="0" distR="0" wp14:anchorId="5FFCD7C3" wp14:editId="01EE3207">
            <wp:extent cx="3733800" cy="1989902"/>
            <wp:effectExtent l="0" t="0" r="0" b="0"/>
            <wp:docPr id="24" name="Picture" descr="Страница сайта GitHub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A5482" w14:textId="77777777" w:rsidR="00D95FE8" w:rsidRDefault="00000000">
      <w:pPr>
        <w:pStyle w:val="ImageCaption"/>
      </w:pPr>
      <w:r>
        <w:t>Страница сайта GitHub</w:t>
      </w:r>
    </w:p>
    <w:p w14:paraId="7138C7E8" w14:textId="00BB7FC7" w:rsidR="00D95FE8" w:rsidRDefault="00000000">
      <w:pPr>
        <w:pStyle w:val="Compact"/>
        <w:numPr>
          <w:ilvl w:val="0"/>
          <w:numId w:val="3"/>
        </w:numPr>
      </w:pPr>
      <w:r>
        <w:t>Создал каталоги со следующей структурой: ~/work/study/</w:t>
      </w:r>
      <w:proofErr w:type="gramStart"/>
      <w:r>
        <w:t>2022-2023</w:t>
      </w:r>
      <w:proofErr w:type="gramEnd"/>
      <w:r>
        <w:t xml:space="preserve">/Математическое моделирование/mathmod/ (рис. </w:t>
      </w:r>
      <w:r w:rsidR="00CF5597" w:rsidRPr="00CF5597">
        <w:t>2</w:t>
      </w:r>
      <w:r>
        <w:t>).</w:t>
      </w:r>
    </w:p>
    <w:p w14:paraId="2A59F077" w14:textId="77777777" w:rsidR="00D95FE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A01F662" wp14:editId="2855DE27">
            <wp:extent cx="3733800" cy="972408"/>
            <wp:effectExtent l="0" t="0" r="0" b="0"/>
            <wp:docPr id="27" name="Picture" descr="Структура каталог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6ACF55" w14:textId="77777777" w:rsidR="00D95FE8" w:rsidRDefault="00000000">
      <w:pPr>
        <w:pStyle w:val="ImageCaption"/>
      </w:pPr>
      <w:r>
        <w:t>Структура каталогов</w:t>
      </w:r>
    </w:p>
    <w:p w14:paraId="37A0E25F" w14:textId="0BBBAF14" w:rsidR="00D95FE8" w:rsidRDefault="00000000">
      <w:pPr>
        <w:pStyle w:val="Compact"/>
        <w:numPr>
          <w:ilvl w:val="0"/>
          <w:numId w:val="4"/>
        </w:numPr>
      </w:pPr>
      <w:r>
        <w:t xml:space="preserve">Создал репозиторий на основе шаблона (рис. </w:t>
      </w:r>
      <w:r w:rsidR="00CF5597" w:rsidRPr="00CF5597">
        <w:t>3</w:t>
      </w:r>
      <w:r>
        <w:t>).</w:t>
      </w:r>
    </w:p>
    <w:p w14:paraId="32191EF8" w14:textId="77777777" w:rsidR="00D95FE8" w:rsidRDefault="00000000">
      <w:pPr>
        <w:pStyle w:val="CaptionedFigure"/>
      </w:pPr>
      <w:r>
        <w:rPr>
          <w:noProof/>
        </w:rPr>
        <w:drawing>
          <wp:inline distT="0" distB="0" distL="0" distR="0" wp14:anchorId="013852C4" wp14:editId="68CBDF73">
            <wp:extent cx="3733800" cy="1596084"/>
            <wp:effectExtent l="0" t="0" r="0" b="0"/>
            <wp:docPr id="30" name="Picture" descr="Создание репозитор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5DC60" w14:textId="77777777" w:rsidR="00D95FE8" w:rsidRDefault="00000000">
      <w:pPr>
        <w:pStyle w:val="ImageCaption"/>
      </w:pPr>
      <w:r>
        <w:t>Создание репозитория</w:t>
      </w:r>
    </w:p>
    <w:p w14:paraId="29A3FEE8" w14:textId="1B0AD4F2" w:rsidR="00D95FE8" w:rsidRDefault="00000000">
      <w:pPr>
        <w:pStyle w:val="Compact"/>
        <w:numPr>
          <w:ilvl w:val="0"/>
          <w:numId w:val="5"/>
        </w:numPr>
      </w:pPr>
      <w:r>
        <w:t xml:space="preserve">Запустил Windows PowerShell и установил менеджер пакетов с интерфейсом командной строки Chocolatey (рис. </w:t>
      </w:r>
      <w:r w:rsidR="00CF5597" w:rsidRPr="00CF5597">
        <w:t>4</w:t>
      </w:r>
      <w:r>
        <w:t>).</w:t>
      </w:r>
    </w:p>
    <w:p w14:paraId="1376CE52" w14:textId="77777777" w:rsidR="00D95FE8" w:rsidRDefault="00000000">
      <w:pPr>
        <w:pStyle w:val="CaptionedFigure"/>
      </w:pPr>
      <w:r>
        <w:rPr>
          <w:noProof/>
        </w:rPr>
        <w:drawing>
          <wp:inline distT="0" distB="0" distL="0" distR="0" wp14:anchorId="70482C19" wp14:editId="1BD0A0EA">
            <wp:extent cx="3733800" cy="1765764"/>
            <wp:effectExtent l="0" t="0" r="0" b="0"/>
            <wp:docPr id="33" name="Picture" descr="Процесс установки Chocolatey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5D091" w14:textId="77777777" w:rsidR="00D95FE8" w:rsidRDefault="00000000">
      <w:pPr>
        <w:pStyle w:val="ImageCaption"/>
      </w:pPr>
      <w:r>
        <w:t>Процесс установки Chocolatey</w:t>
      </w:r>
    </w:p>
    <w:p w14:paraId="58AF2E08" w14:textId="104BBEE1" w:rsidR="00D95FE8" w:rsidRDefault="00000000">
      <w:pPr>
        <w:pStyle w:val="Compact"/>
        <w:numPr>
          <w:ilvl w:val="0"/>
          <w:numId w:val="6"/>
        </w:numPr>
      </w:pPr>
      <w:r>
        <w:t xml:space="preserve">Установил make для компиляции программ (рис. </w:t>
      </w:r>
      <w:r w:rsidR="00CF5597" w:rsidRPr="00CF5597">
        <w:t>5</w:t>
      </w:r>
      <w:r>
        <w:t>).</w:t>
      </w:r>
    </w:p>
    <w:p w14:paraId="5385BD33" w14:textId="77777777" w:rsidR="00D95FE8" w:rsidRDefault="00000000">
      <w:pPr>
        <w:pStyle w:val="CaptionedFigure"/>
      </w:pPr>
      <w:r>
        <w:rPr>
          <w:noProof/>
        </w:rPr>
        <w:drawing>
          <wp:inline distT="0" distB="0" distL="0" distR="0" wp14:anchorId="2DB9DECA" wp14:editId="4EA4C48C">
            <wp:extent cx="3733800" cy="1368207"/>
            <wp:effectExtent l="0" t="0" r="0" b="0"/>
            <wp:docPr id="36" name="Picture" descr="Процесс установки mak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834A1" w14:textId="77777777" w:rsidR="00D95FE8" w:rsidRDefault="00000000">
      <w:pPr>
        <w:pStyle w:val="ImageCaption"/>
      </w:pPr>
      <w:r>
        <w:t>Процесс установки make</w:t>
      </w:r>
    </w:p>
    <w:p w14:paraId="51C7DBEE" w14:textId="5AB6F871" w:rsidR="00D95FE8" w:rsidRDefault="00000000">
      <w:pPr>
        <w:pStyle w:val="Compact"/>
        <w:numPr>
          <w:ilvl w:val="0"/>
          <w:numId w:val="7"/>
        </w:numPr>
      </w:pPr>
      <w:r>
        <w:t xml:space="preserve">Установил систему управления версиями git (рис. </w:t>
      </w:r>
      <w:r w:rsidR="00CF5597" w:rsidRPr="00CF5597">
        <w:t>6</w:t>
      </w:r>
      <w:r>
        <w:t>).</w:t>
      </w:r>
    </w:p>
    <w:p w14:paraId="7B4D1253" w14:textId="77777777" w:rsidR="00D95FE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2150E8C" wp14:editId="1CDBC29D">
            <wp:extent cx="3733800" cy="1860805"/>
            <wp:effectExtent l="0" t="0" r="0" b="0"/>
            <wp:docPr id="39" name="Picture" descr="Процесс установки gi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4E453" w14:textId="77777777" w:rsidR="00D95FE8" w:rsidRDefault="00000000">
      <w:pPr>
        <w:pStyle w:val="ImageCaption"/>
      </w:pPr>
      <w:r>
        <w:t>Процесс установки git</w:t>
      </w:r>
    </w:p>
    <w:p w14:paraId="5A782CD3" w14:textId="36ED2273" w:rsidR="00D95FE8" w:rsidRDefault="00000000">
      <w:pPr>
        <w:pStyle w:val="Compact"/>
        <w:numPr>
          <w:ilvl w:val="0"/>
          <w:numId w:val="8"/>
        </w:numPr>
      </w:pPr>
      <w:r>
        <w:t xml:space="preserve">Создал SSH-ключ используя команду в Windows PowerShell (рис. </w:t>
      </w:r>
      <w:r w:rsidR="00CF5597" w:rsidRPr="00CF5597">
        <w:t>7</w:t>
      </w:r>
      <w:r>
        <w:t>).</w:t>
      </w:r>
    </w:p>
    <w:p w14:paraId="4F5C9157" w14:textId="77777777" w:rsidR="00D95FE8" w:rsidRDefault="00000000">
      <w:pPr>
        <w:pStyle w:val="CaptionedFigure"/>
      </w:pPr>
      <w:r>
        <w:rPr>
          <w:noProof/>
        </w:rPr>
        <w:drawing>
          <wp:inline distT="0" distB="0" distL="0" distR="0" wp14:anchorId="35C5CBE4" wp14:editId="002BAEEB">
            <wp:extent cx="3733800" cy="1277726"/>
            <wp:effectExtent l="0" t="0" r="0" b="0"/>
            <wp:docPr id="42" name="Picture" descr="Генерация ключ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085A8" w14:textId="77777777" w:rsidR="00D95FE8" w:rsidRDefault="00000000">
      <w:pPr>
        <w:pStyle w:val="ImageCaption"/>
      </w:pPr>
      <w:r>
        <w:t>Генерация ключа</w:t>
      </w:r>
    </w:p>
    <w:p w14:paraId="1F5449B6" w14:textId="7C1256B9" w:rsidR="00D95FE8" w:rsidRDefault="00000000">
      <w:pPr>
        <w:pStyle w:val="Compact"/>
        <w:numPr>
          <w:ilvl w:val="0"/>
          <w:numId w:val="9"/>
        </w:numPr>
      </w:pPr>
      <w:r>
        <w:t xml:space="preserve">Добавил закрытый SSH-ключ используя команду в Windows PowerShell (рис. </w:t>
      </w:r>
      <w:r w:rsidR="00CF5597" w:rsidRPr="00CF5597">
        <w:t>8</w:t>
      </w:r>
      <w:r>
        <w:t>).</w:t>
      </w:r>
    </w:p>
    <w:p w14:paraId="7F9C901F" w14:textId="77777777" w:rsidR="00D95FE8" w:rsidRDefault="00000000">
      <w:pPr>
        <w:pStyle w:val="CaptionedFigure"/>
      </w:pPr>
      <w:r>
        <w:rPr>
          <w:noProof/>
        </w:rPr>
        <w:drawing>
          <wp:inline distT="0" distB="0" distL="0" distR="0" wp14:anchorId="26E20C9E" wp14:editId="490AD96C">
            <wp:extent cx="3733800" cy="313599"/>
            <wp:effectExtent l="0" t="0" r="0" b="0"/>
            <wp:docPr id="45" name="Picture" descr="Добавление закрытого ключ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200A1" w14:textId="77777777" w:rsidR="00D95FE8" w:rsidRDefault="00000000">
      <w:pPr>
        <w:pStyle w:val="ImageCaption"/>
      </w:pPr>
      <w:r>
        <w:t>Добавление закрытого ключа</w:t>
      </w:r>
    </w:p>
    <w:p w14:paraId="48EEF4A2" w14:textId="216C9277" w:rsidR="00D95FE8" w:rsidRDefault="00000000">
      <w:pPr>
        <w:pStyle w:val="Compact"/>
        <w:numPr>
          <w:ilvl w:val="0"/>
          <w:numId w:val="10"/>
        </w:numPr>
      </w:pPr>
      <w:r>
        <w:t xml:space="preserve">Добавил SSH-ключ на сайте https://github.com/ (рис. </w:t>
      </w:r>
      <w:r w:rsidR="00CF5597" w:rsidRPr="00CF5597">
        <w:t>9</w:t>
      </w:r>
      <w:r>
        <w:t>).</w:t>
      </w:r>
    </w:p>
    <w:p w14:paraId="122BC405" w14:textId="77777777" w:rsidR="00D95FE8" w:rsidRDefault="00000000">
      <w:pPr>
        <w:pStyle w:val="CaptionedFigure"/>
      </w:pPr>
      <w:r>
        <w:rPr>
          <w:noProof/>
        </w:rPr>
        <w:drawing>
          <wp:inline distT="0" distB="0" distL="0" distR="0" wp14:anchorId="4043EC29" wp14:editId="08C7B844">
            <wp:extent cx="3733800" cy="1571367"/>
            <wp:effectExtent l="0" t="0" r="0" b="0"/>
            <wp:docPr id="48" name="Picture" descr="Добавление ключ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0BAD23" w14:textId="77777777" w:rsidR="00D95FE8" w:rsidRDefault="00000000">
      <w:pPr>
        <w:pStyle w:val="ImageCaption"/>
      </w:pPr>
      <w:r>
        <w:t>Добавление ключа</w:t>
      </w:r>
    </w:p>
    <w:p w14:paraId="3EFDEFD5" w14:textId="49BC9951" w:rsidR="00D95FE8" w:rsidRDefault="00000000">
      <w:pPr>
        <w:pStyle w:val="Compact"/>
        <w:numPr>
          <w:ilvl w:val="0"/>
          <w:numId w:val="11"/>
        </w:numPr>
      </w:pPr>
      <w:r>
        <w:t xml:space="preserve">Создал рекурсивный клон репозитория используя команду в Windows PowerShell (рис. </w:t>
      </w:r>
      <w:r w:rsidR="00CF5597" w:rsidRPr="00CF5597">
        <w:t>10</w:t>
      </w:r>
      <w:r>
        <w:t>).</w:t>
      </w:r>
    </w:p>
    <w:p w14:paraId="2EE6893C" w14:textId="77777777" w:rsidR="00D95FE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0F4B43C" wp14:editId="76B35017">
            <wp:extent cx="3733800" cy="1444929"/>
            <wp:effectExtent l="0" t="0" r="0" b="0"/>
            <wp:docPr id="51" name="Picture" descr="Клонирование репозитор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B87E1" w14:textId="77777777" w:rsidR="00D95FE8" w:rsidRDefault="00000000">
      <w:pPr>
        <w:pStyle w:val="ImageCaption"/>
      </w:pPr>
      <w:r>
        <w:t>Клонирование репозитория</w:t>
      </w:r>
    </w:p>
    <w:p w14:paraId="6A08AEB5" w14:textId="75D2356A" w:rsidR="00D95FE8" w:rsidRDefault="00000000">
      <w:pPr>
        <w:pStyle w:val="Compact"/>
        <w:numPr>
          <w:ilvl w:val="0"/>
          <w:numId w:val="12"/>
        </w:numPr>
      </w:pPr>
      <w:r>
        <w:t xml:space="preserve">Установил универсальную утилиту для работы с текстовыми форматами Pandoc (рис. </w:t>
      </w:r>
      <w:r w:rsidR="00CF5597" w:rsidRPr="00CF5597">
        <w:t>11</w:t>
      </w:r>
      <w:r>
        <w:t>).</w:t>
      </w:r>
    </w:p>
    <w:p w14:paraId="6A234C23" w14:textId="77777777" w:rsidR="00D95FE8" w:rsidRDefault="00000000">
      <w:pPr>
        <w:pStyle w:val="CaptionedFigure"/>
      </w:pPr>
      <w:r>
        <w:rPr>
          <w:noProof/>
        </w:rPr>
        <w:drawing>
          <wp:inline distT="0" distB="0" distL="0" distR="0" wp14:anchorId="58146A94" wp14:editId="2249A315">
            <wp:extent cx="3733800" cy="1332342"/>
            <wp:effectExtent l="0" t="0" r="0" b="0"/>
            <wp:docPr id="54" name="Picture" descr="Установка Pando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2CDA9E" w14:textId="77777777" w:rsidR="00D95FE8" w:rsidRDefault="00000000">
      <w:pPr>
        <w:pStyle w:val="ImageCaption"/>
      </w:pPr>
      <w:r>
        <w:t>Установка Pandoc</w:t>
      </w:r>
    </w:p>
    <w:p w14:paraId="3ECBBB90" w14:textId="5F3626C0" w:rsidR="00D95FE8" w:rsidRDefault="00000000">
      <w:pPr>
        <w:pStyle w:val="Compact"/>
        <w:numPr>
          <w:ilvl w:val="0"/>
          <w:numId w:val="13"/>
        </w:numPr>
      </w:pPr>
      <w:r>
        <w:t xml:space="preserve">Создал каталоги для отчетов и презентаций к лабораторным работам и поместил в них файлы из шаблона (рис. </w:t>
      </w:r>
      <w:r w:rsidR="00CF5597" w:rsidRPr="00CF5597">
        <w:t>12</w:t>
      </w:r>
      <w:r>
        <w:t>).</w:t>
      </w:r>
    </w:p>
    <w:p w14:paraId="28E746D3" w14:textId="77777777" w:rsidR="00D95FE8" w:rsidRDefault="00000000">
      <w:pPr>
        <w:pStyle w:val="CaptionedFigure"/>
      </w:pPr>
      <w:r>
        <w:rPr>
          <w:noProof/>
        </w:rPr>
        <w:drawing>
          <wp:inline distT="0" distB="0" distL="0" distR="0" wp14:anchorId="7E022502" wp14:editId="3352A966">
            <wp:extent cx="3733800" cy="652817"/>
            <wp:effectExtent l="0" t="0" r="0" b="0"/>
            <wp:docPr id="57" name="Picture" descr="Структура каталог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4D961" w14:textId="77777777" w:rsidR="00D95FE8" w:rsidRDefault="00000000">
      <w:pPr>
        <w:pStyle w:val="ImageCaption"/>
      </w:pPr>
      <w:r>
        <w:t>Структура каталогов</w:t>
      </w:r>
    </w:p>
    <w:p w14:paraId="28643814" w14:textId="2303FD9E" w:rsidR="00D95FE8" w:rsidRDefault="00000000">
      <w:pPr>
        <w:pStyle w:val="Compact"/>
        <w:numPr>
          <w:ilvl w:val="0"/>
          <w:numId w:val="14"/>
        </w:numPr>
      </w:pPr>
      <w:r>
        <w:t xml:space="preserve">Установил необходимые пакеты для Python (рис. </w:t>
      </w:r>
      <w:r w:rsidR="00CF5597" w:rsidRPr="00CF5597">
        <w:t>13</w:t>
      </w:r>
      <w:r>
        <w:t>).</w:t>
      </w:r>
    </w:p>
    <w:p w14:paraId="27C828F0" w14:textId="77777777" w:rsidR="00D95FE8" w:rsidRDefault="00000000">
      <w:pPr>
        <w:pStyle w:val="CaptionedFigure"/>
      </w:pPr>
      <w:r>
        <w:rPr>
          <w:noProof/>
        </w:rPr>
        <w:drawing>
          <wp:inline distT="0" distB="0" distL="0" distR="0" wp14:anchorId="053988A6" wp14:editId="0B3BEC93">
            <wp:extent cx="3733800" cy="1361030"/>
            <wp:effectExtent l="0" t="0" r="0" b="0"/>
            <wp:docPr id="60" name="Picture" descr="Установка пакет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5894" w14:textId="77777777" w:rsidR="00D95FE8" w:rsidRDefault="00000000">
      <w:pPr>
        <w:pStyle w:val="ImageCaption"/>
      </w:pPr>
      <w:r>
        <w:t>Установка пакетов</w:t>
      </w:r>
    </w:p>
    <w:p w14:paraId="146DF3FE" w14:textId="503A8A6E" w:rsidR="00D95FE8" w:rsidRDefault="00000000">
      <w:pPr>
        <w:pStyle w:val="Compact"/>
        <w:numPr>
          <w:ilvl w:val="0"/>
          <w:numId w:val="15"/>
        </w:numPr>
      </w:pPr>
      <w:r>
        <w:t xml:space="preserve">Ввел команду make для генерации отчета в двух форматах (рис. </w:t>
      </w:r>
      <w:r w:rsidR="00CF5597" w:rsidRPr="00CF5597">
        <w:t>14</w:t>
      </w:r>
      <w:r>
        <w:t>).</w:t>
      </w:r>
    </w:p>
    <w:p w14:paraId="59362306" w14:textId="77777777" w:rsidR="00D95FE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4EF7396" wp14:editId="4131ED1A">
            <wp:extent cx="3733800" cy="1186561"/>
            <wp:effectExtent l="0" t="0" r="0" b="0"/>
            <wp:docPr id="63" name="Picture" descr="Отработка команды mak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EA8F86" w14:textId="77777777" w:rsidR="00D95FE8" w:rsidRDefault="00000000">
      <w:pPr>
        <w:pStyle w:val="ImageCaption"/>
      </w:pPr>
      <w:r>
        <w:t>Отработка команды make</w:t>
      </w:r>
    </w:p>
    <w:p w14:paraId="1D90C233" w14:textId="6351A15A" w:rsidR="00D95FE8" w:rsidRDefault="00000000">
      <w:pPr>
        <w:pStyle w:val="Compact"/>
        <w:numPr>
          <w:ilvl w:val="0"/>
          <w:numId w:val="16"/>
        </w:numPr>
      </w:pPr>
      <w:r>
        <w:t xml:space="preserve">Проверил отчет в формате .docx (рис. </w:t>
      </w:r>
      <w:r w:rsidR="00CF5597" w:rsidRPr="00CF5597">
        <w:t>15</w:t>
      </w:r>
      <w:r>
        <w:t>).</w:t>
      </w:r>
    </w:p>
    <w:p w14:paraId="5576F30C" w14:textId="77777777" w:rsidR="00D95FE8" w:rsidRDefault="00000000">
      <w:pPr>
        <w:pStyle w:val="CaptionedFigure"/>
      </w:pPr>
      <w:r>
        <w:rPr>
          <w:noProof/>
        </w:rPr>
        <w:drawing>
          <wp:inline distT="0" distB="0" distL="0" distR="0" wp14:anchorId="3361CD59" wp14:editId="4A0F8D13">
            <wp:extent cx="3733800" cy="2108905"/>
            <wp:effectExtent l="0" t="0" r="0" b="0"/>
            <wp:docPr id="66" name="Picture" descr="Отчет в .doc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56E900" w14:textId="77777777" w:rsidR="00D95FE8" w:rsidRDefault="00000000">
      <w:pPr>
        <w:pStyle w:val="ImageCaption"/>
      </w:pPr>
      <w:r>
        <w:t>Отчет в .docx</w:t>
      </w:r>
    </w:p>
    <w:p w14:paraId="54359671" w14:textId="1C6967DD" w:rsidR="00D95FE8" w:rsidRDefault="00000000">
      <w:pPr>
        <w:pStyle w:val="Compact"/>
        <w:numPr>
          <w:ilvl w:val="0"/>
          <w:numId w:val="17"/>
        </w:numPr>
      </w:pPr>
      <w:r>
        <w:t xml:space="preserve">Установил TeX Live для генерации файлов в формат .pdf (рис. </w:t>
      </w:r>
      <w:r w:rsidR="00CF5597" w:rsidRPr="00CF5597">
        <w:t>16</w:t>
      </w:r>
      <w:r>
        <w:t>).</w:t>
      </w:r>
    </w:p>
    <w:p w14:paraId="26D9470B" w14:textId="77777777" w:rsidR="00D95FE8" w:rsidRDefault="00000000">
      <w:pPr>
        <w:pStyle w:val="CaptionedFigure"/>
      </w:pPr>
      <w:r>
        <w:rPr>
          <w:noProof/>
        </w:rPr>
        <w:drawing>
          <wp:inline distT="0" distB="0" distL="0" distR="0" wp14:anchorId="51A3DF27" wp14:editId="16B4BF6D">
            <wp:extent cx="3733800" cy="1064744"/>
            <wp:effectExtent l="0" t="0" r="0" b="0"/>
            <wp:docPr id="69" name="Picture" descr="Процесс загрузки TeX Liv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72A3D" w14:textId="77777777" w:rsidR="00D95FE8" w:rsidRDefault="00000000">
      <w:pPr>
        <w:pStyle w:val="ImageCaption"/>
      </w:pPr>
      <w:r>
        <w:t>Процесс загрузки TeX Live</w:t>
      </w:r>
    </w:p>
    <w:p w14:paraId="746C5DAB" w14:textId="6F353E9D" w:rsidR="00D95FE8" w:rsidRDefault="00000000">
      <w:pPr>
        <w:pStyle w:val="Compact"/>
        <w:numPr>
          <w:ilvl w:val="0"/>
          <w:numId w:val="18"/>
        </w:numPr>
      </w:pPr>
      <w:r>
        <w:t xml:space="preserve">Ввел команду make для генерации отчета в двух форматах и удостоверился, что отчет также успешно создаётся в формате .pdf (рис. </w:t>
      </w:r>
      <w:r w:rsidR="00CF5597" w:rsidRPr="00CF5597">
        <w:t>17</w:t>
      </w:r>
      <w:r>
        <w:t>).</w:t>
      </w:r>
    </w:p>
    <w:p w14:paraId="7C525E88" w14:textId="77777777" w:rsidR="00D95FE8" w:rsidRDefault="00000000">
      <w:pPr>
        <w:pStyle w:val="CaptionedFigure"/>
      </w:pPr>
      <w:r>
        <w:rPr>
          <w:noProof/>
        </w:rPr>
        <w:drawing>
          <wp:inline distT="0" distB="0" distL="0" distR="0" wp14:anchorId="2F206D6C" wp14:editId="0A12A440">
            <wp:extent cx="3733800" cy="1385824"/>
            <wp:effectExtent l="0" t="0" r="0" b="0"/>
            <wp:docPr id="72" name="Picture" descr="Отчет в .pdf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17985" w14:textId="77777777" w:rsidR="00D95FE8" w:rsidRDefault="00000000">
      <w:pPr>
        <w:pStyle w:val="ImageCaption"/>
      </w:pPr>
      <w:r>
        <w:t>Отчет в .pdf</w:t>
      </w:r>
    </w:p>
    <w:p w14:paraId="769FD5BB" w14:textId="7D46FDD6" w:rsidR="00D95FE8" w:rsidRDefault="00000000">
      <w:pPr>
        <w:pStyle w:val="Compact"/>
        <w:numPr>
          <w:ilvl w:val="0"/>
          <w:numId w:val="19"/>
        </w:numPr>
      </w:pPr>
      <w:r>
        <w:t xml:space="preserve">Удалил лишний файл </w:t>
      </w:r>
      <w:proofErr w:type="gramStart"/>
      <w:r>
        <w:t>package.json</w:t>
      </w:r>
      <w:proofErr w:type="gramEnd"/>
      <w:r>
        <w:t xml:space="preserve"> (рис. </w:t>
      </w:r>
      <w:r w:rsidR="00CF5597" w:rsidRPr="00CF5597">
        <w:t>18</w:t>
      </w:r>
      <w:r>
        <w:t>).</w:t>
      </w:r>
    </w:p>
    <w:p w14:paraId="6CD74EDB" w14:textId="77777777" w:rsidR="00D95FE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833E0D4" wp14:editId="4944D39F">
            <wp:extent cx="3733800" cy="1966295"/>
            <wp:effectExtent l="0" t="0" r="0" b="0"/>
            <wp:docPr id="75" name="Picture" descr="Каталог дисциплин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9255E" w14:textId="77777777" w:rsidR="00D95FE8" w:rsidRDefault="00000000">
      <w:pPr>
        <w:pStyle w:val="ImageCaption"/>
      </w:pPr>
      <w:r>
        <w:t>Каталог дисциплины</w:t>
      </w:r>
    </w:p>
    <w:p w14:paraId="631B39B9" w14:textId="55A86555" w:rsidR="00D95FE8" w:rsidRDefault="00000000">
      <w:pPr>
        <w:pStyle w:val="Compact"/>
        <w:numPr>
          <w:ilvl w:val="0"/>
          <w:numId w:val="20"/>
        </w:numPr>
      </w:pPr>
      <w:r>
        <w:t xml:space="preserve">Отправил файлы на сервер, используя команды в Windows PowerShell (рис. </w:t>
      </w:r>
      <w:r w:rsidR="00CF5597" w:rsidRPr="00CF5597">
        <w:t>19</w:t>
      </w:r>
      <w:r>
        <w:t>).</w:t>
      </w:r>
    </w:p>
    <w:p w14:paraId="26825F5A" w14:textId="77777777" w:rsidR="00D95FE8" w:rsidRDefault="00000000">
      <w:pPr>
        <w:pStyle w:val="CaptionedFigure"/>
      </w:pPr>
      <w:r>
        <w:rPr>
          <w:noProof/>
        </w:rPr>
        <w:drawing>
          <wp:inline distT="0" distB="0" distL="0" distR="0" wp14:anchorId="707753D9" wp14:editId="2CD8AAE9">
            <wp:extent cx="3733800" cy="988641"/>
            <wp:effectExtent l="0" t="0" r="0" b="0"/>
            <wp:docPr id="78" name="Picture" descr="Отправка файлов на сервер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90BDCF" w14:textId="77777777" w:rsidR="00D95FE8" w:rsidRDefault="00000000">
      <w:pPr>
        <w:pStyle w:val="ImageCaption"/>
      </w:pPr>
      <w:r>
        <w:t>Отправка файлов на сервер</w:t>
      </w:r>
    </w:p>
    <w:p w14:paraId="35CE9E4B" w14:textId="6E87D940" w:rsidR="00D95FE8" w:rsidRDefault="00000000">
      <w:pPr>
        <w:pStyle w:val="Compact"/>
        <w:numPr>
          <w:ilvl w:val="0"/>
          <w:numId w:val="21"/>
        </w:numPr>
      </w:pPr>
      <w:r>
        <w:t xml:space="preserve">Удостоверился, что данные в репозитории были обновлены (рис. </w:t>
      </w:r>
      <w:r w:rsidR="00CF5597" w:rsidRPr="00CF5597">
        <w:t>20</w:t>
      </w:r>
      <w:r>
        <w:t>).</w:t>
      </w:r>
    </w:p>
    <w:p w14:paraId="529B72E5" w14:textId="77777777" w:rsidR="00D95FE8" w:rsidRDefault="00000000">
      <w:pPr>
        <w:pStyle w:val="CaptionedFigure"/>
      </w:pPr>
      <w:r>
        <w:rPr>
          <w:noProof/>
        </w:rPr>
        <w:drawing>
          <wp:inline distT="0" distB="0" distL="0" distR="0" wp14:anchorId="0F2188E2" wp14:editId="148D1095">
            <wp:extent cx="3733800" cy="1590828"/>
            <wp:effectExtent l="0" t="0" r="0" b="0"/>
            <wp:docPr id="81" name="Picture" descr="Страница репозитория на сайт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39841" w14:textId="77777777" w:rsidR="00D95FE8" w:rsidRDefault="00000000">
      <w:pPr>
        <w:pStyle w:val="ImageCaption"/>
      </w:pPr>
      <w:r>
        <w:t>Страница репозитория на сайте</w:t>
      </w:r>
    </w:p>
    <w:p w14:paraId="2944C005" w14:textId="77777777" w:rsidR="00D95FE8" w:rsidRDefault="00000000">
      <w:pPr>
        <w:pStyle w:val="1"/>
      </w:pPr>
      <w:bookmarkStart w:id="8" w:name="выводы"/>
      <w:bookmarkStart w:id="9" w:name="_Toc127033635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14:paraId="4D874174" w14:textId="77777777" w:rsidR="00D95FE8" w:rsidRDefault="00000000">
      <w:pPr>
        <w:pStyle w:val="FirstParagraph"/>
      </w:pPr>
      <w:r>
        <w:t>В данной лабораторной работе мне успешно удалось создать и настроить рабочее пространство для лабораторных работ.</w:t>
      </w:r>
    </w:p>
    <w:p w14:paraId="58E6DD79" w14:textId="77777777" w:rsidR="00D95FE8" w:rsidRDefault="00000000">
      <w:pPr>
        <w:pStyle w:val="1"/>
      </w:pPr>
      <w:bookmarkStart w:id="10" w:name="список-литературы"/>
      <w:bookmarkStart w:id="11" w:name="_Toc127033636"/>
      <w:bookmarkEnd w:id="8"/>
      <w:r>
        <w:t>Список литературы</w:t>
      </w:r>
      <w:bookmarkEnd w:id="11"/>
    </w:p>
    <w:p w14:paraId="2BCB5F19" w14:textId="77777777" w:rsidR="00D95FE8" w:rsidRPr="00CF5597" w:rsidRDefault="00000000">
      <w:pPr>
        <w:pStyle w:val="a7"/>
        <w:rPr>
          <w:lang w:val="en-US"/>
        </w:rPr>
      </w:pPr>
      <w:bookmarkStart w:id="12" w:name="ref-key-3"/>
      <w:bookmarkStart w:id="13" w:name="refs"/>
      <w:r>
        <w:t xml:space="preserve">1. </w:t>
      </w:r>
      <w:r>
        <w:tab/>
        <w:t xml:space="preserve">Git [Электронный ресурс]. 2023. </w:t>
      </w:r>
      <w:r w:rsidRPr="00CF5597">
        <w:rPr>
          <w:lang w:val="en-US"/>
        </w:rPr>
        <w:t xml:space="preserve">URL: </w:t>
      </w:r>
      <w:hyperlink r:id="rId27">
        <w:r w:rsidRPr="00CF5597">
          <w:rPr>
            <w:rStyle w:val="ad"/>
            <w:lang w:val="en-US"/>
          </w:rPr>
          <w:t>https://ru.wikipedia.org/wiki/Git</w:t>
        </w:r>
      </w:hyperlink>
      <w:r w:rsidRPr="00CF5597">
        <w:rPr>
          <w:lang w:val="en-US"/>
        </w:rPr>
        <w:t>.</w:t>
      </w:r>
    </w:p>
    <w:p w14:paraId="340C0A64" w14:textId="77777777" w:rsidR="00D95FE8" w:rsidRPr="00CF5597" w:rsidRDefault="00000000">
      <w:pPr>
        <w:pStyle w:val="a7"/>
        <w:rPr>
          <w:lang w:val="en-US"/>
        </w:rPr>
      </w:pPr>
      <w:bookmarkStart w:id="14" w:name="ref-key-1"/>
      <w:bookmarkEnd w:id="12"/>
      <w:r>
        <w:t xml:space="preserve">2. </w:t>
      </w:r>
      <w:r>
        <w:tab/>
        <w:t xml:space="preserve">Работа с git [Электронный ресурс]. 2023. </w:t>
      </w:r>
      <w:r w:rsidRPr="00CF5597">
        <w:rPr>
          <w:lang w:val="en-US"/>
        </w:rPr>
        <w:t xml:space="preserve">URL: </w:t>
      </w:r>
      <w:hyperlink r:id="rId28">
        <w:r w:rsidRPr="00CF5597">
          <w:rPr>
            <w:rStyle w:val="ad"/>
            <w:lang w:val="en-US"/>
          </w:rPr>
          <w:t>https://esystem.rudn.ru/pluginfile.php/1971716/mod_folder/content/0/git.pdf</w:t>
        </w:r>
      </w:hyperlink>
      <w:r w:rsidRPr="00CF5597">
        <w:rPr>
          <w:lang w:val="en-US"/>
        </w:rPr>
        <w:t>.</w:t>
      </w:r>
    </w:p>
    <w:p w14:paraId="4CF75CAB" w14:textId="77777777" w:rsidR="00D95FE8" w:rsidRDefault="00000000">
      <w:pPr>
        <w:pStyle w:val="a7"/>
      </w:pPr>
      <w:bookmarkStart w:id="15" w:name="ref-key-4"/>
      <w:bookmarkEnd w:id="14"/>
      <w:r>
        <w:lastRenderedPageBreak/>
        <w:t xml:space="preserve">3. </w:t>
      </w:r>
      <w:r>
        <w:tab/>
        <w:t xml:space="preserve">Markdown [Электронный ресурс]. 2023. URL: </w:t>
      </w:r>
      <w:hyperlink r:id="rId29">
        <w:r>
          <w:rPr>
            <w:rStyle w:val="ad"/>
          </w:rPr>
          <w:t>https://ru.wikipedia.org/wiki/Markdown</w:t>
        </w:r>
      </w:hyperlink>
      <w:r>
        <w:t>.</w:t>
      </w:r>
    </w:p>
    <w:p w14:paraId="48AAEAC1" w14:textId="77777777" w:rsidR="00D95FE8" w:rsidRDefault="00000000">
      <w:pPr>
        <w:pStyle w:val="a7"/>
      </w:pPr>
      <w:bookmarkStart w:id="16" w:name="ref-key-2"/>
      <w:bookmarkEnd w:id="15"/>
      <w:r>
        <w:t xml:space="preserve">4. </w:t>
      </w:r>
      <w:r>
        <w:tab/>
        <w:t xml:space="preserve">Язык Markdown [Электронный ресурс]. 2023. URL: </w:t>
      </w:r>
      <w:hyperlink r:id="rId30">
        <w:r>
          <w:rPr>
            <w:rStyle w:val="ad"/>
          </w:rPr>
          <w:t>https://esystem.rudn.ru/pluginfile.php/1971716/mod_folder/content/0/markdown.pdf</w:t>
        </w:r>
      </w:hyperlink>
      <w:r>
        <w:t>.</w:t>
      </w:r>
      <w:bookmarkEnd w:id="10"/>
      <w:bookmarkEnd w:id="13"/>
      <w:bookmarkEnd w:id="16"/>
    </w:p>
    <w:sectPr w:rsidR="00D95FE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F4D09" w14:textId="77777777" w:rsidR="00CE69E0" w:rsidRDefault="00CE69E0">
      <w:pPr>
        <w:spacing w:after="0"/>
      </w:pPr>
      <w:r>
        <w:separator/>
      </w:r>
    </w:p>
  </w:endnote>
  <w:endnote w:type="continuationSeparator" w:id="0">
    <w:p w14:paraId="0B782B5B" w14:textId="77777777" w:rsidR="00CE69E0" w:rsidRDefault="00CE69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683B0" w14:textId="77777777" w:rsidR="00CE69E0" w:rsidRDefault="00CE69E0">
      <w:r>
        <w:separator/>
      </w:r>
    </w:p>
  </w:footnote>
  <w:footnote w:type="continuationSeparator" w:id="0">
    <w:p w14:paraId="198F17DD" w14:textId="77777777" w:rsidR="00CE69E0" w:rsidRDefault="00CE69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7109F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ADCC9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8B6FD6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24808CB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4F52945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995A860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63CE690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E0D6F8D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49524F2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803AB33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212E3E2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0CA6BCB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FA6A746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700629B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D7FC63E2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5"/>
    <w:multiLevelType w:val="multilevel"/>
    <w:tmpl w:val="BD54E1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6"/>
    <w:multiLevelType w:val="multilevel"/>
    <w:tmpl w:val="D8DC0482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7"/>
    <w:multiLevelType w:val="multilevel"/>
    <w:tmpl w:val="1E9C91AE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8"/>
    <w:multiLevelType w:val="multilevel"/>
    <w:tmpl w:val="53B25FF0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9"/>
    <w:multiLevelType w:val="multilevel"/>
    <w:tmpl w:val="44AAB230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0"/>
    <w:multiLevelType w:val="multilevel"/>
    <w:tmpl w:val="E2D2191C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" w16cid:durableId="582419379">
    <w:abstractNumId w:val="0"/>
  </w:num>
  <w:num w:numId="2" w16cid:durableId="19644562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0116935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78267638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8259981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85977562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0225112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81857367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405878883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84903252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318077837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1408454799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 w16cid:durableId="584804641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 w16cid:durableId="1058357935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 w16cid:durableId="1897931967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 w16cid:durableId="1541556406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 w16cid:durableId="475217840">
    <w:abstractNumId w:val="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8" w16cid:durableId="905605278">
    <w:abstractNumId w:val="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9" w16cid:durableId="1127547316">
    <w:abstractNumId w:val="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20" w16cid:durableId="937835021">
    <w:abstractNumId w:val="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1" w16cid:durableId="1245727503">
    <w:abstractNumId w:val="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5FE8"/>
    <w:rsid w:val="00CE69E0"/>
    <w:rsid w:val="00CF5597"/>
    <w:rsid w:val="00D95F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4D1FF7"/>
  <w15:docId w15:val="{DA304256-8416-4BEF-BDBE-DF364AE65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F559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ru.wikipedia.org/wiki/Markdow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esystem.rudn.ru/pluginfile.php/1971716/mod_folder/content/0/git.pdf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ru.wikipedia.org/wiki/Git" TargetMode="External"/><Relationship Id="rId30" Type="http://schemas.openxmlformats.org/officeDocument/2006/relationships/hyperlink" Target="https://esystem.rudn.ru/pluginfile.php/1971716/mod_folder/content/0/markdow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797</Words>
  <Characters>4548</Characters>
  <Application>Microsoft Office Word</Application>
  <DocSecurity>0</DocSecurity>
  <Lines>37</Lines>
  <Paragraphs>10</Paragraphs>
  <ScaleCrop>false</ScaleCrop>
  <Company/>
  <LinksUpToDate>false</LinksUpToDate>
  <CharactersWithSpaces>5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ыстров Глеб Андреевич</dc:creator>
  <cp:keywords/>
  <cp:lastModifiedBy>Gleb Bystrov</cp:lastModifiedBy>
  <cp:revision>2</cp:revision>
  <dcterms:created xsi:type="dcterms:W3CDTF">2023-02-11T15:46:00Z</dcterms:created>
  <dcterms:modified xsi:type="dcterms:W3CDTF">2023-02-11T15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